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47820" w14:textId="496D4482" w:rsidR="00832AFE" w:rsidRPr="00AB2880" w:rsidRDefault="00832AFE" w:rsidP="00832AFE">
      <w:pPr>
        <w:rPr>
          <w:lang w:val="en-US"/>
        </w:rPr>
      </w:pPr>
      <w:bookmarkStart w:id="0" w:name="_Hlk113888103"/>
      <w:r>
        <w:rPr>
          <w:b/>
          <w:bCs/>
          <w:lang w:val="en-US"/>
        </w:rPr>
        <w:t>Supplementary</w:t>
      </w:r>
      <w:r w:rsidRPr="00AB2880">
        <w:rPr>
          <w:b/>
          <w:bCs/>
          <w:lang w:val="en-US"/>
        </w:rPr>
        <w:t xml:space="preserve"> </w:t>
      </w:r>
      <w:r w:rsidR="00C11FDA">
        <w:rPr>
          <w:b/>
          <w:bCs/>
          <w:lang w:val="en-US"/>
        </w:rPr>
        <w:t>II</w:t>
      </w:r>
      <w:r w:rsidR="00C34024">
        <w:rPr>
          <w:b/>
          <w:bCs/>
          <w:lang w:val="en-US"/>
        </w:rPr>
        <w:t>I</w:t>
      </w:r>
      <w:r w:rsidRPr="00AB2880">
        <w:rPr>
          <w:lang w:val="en-US"/>
        </w:rPr>
        <w:t xml:space="preserve"> Interview guide</w:t>
      </w:r>
      <w:r w:rsidR="00C34024">
        <w:rPr>
          <w:lang w:val="en-US"/>
        </w:rPr>
        <w:t xml:space="preserve"> with questions fitting daily practice.</w:t>
      </w:r>
    </w:p>
    <w:p w14:paraId="1631347A" w14:textId="77777777" w:rsidR="00832AFE" w:rsidRPr="00AB2880" w:rsidRDefault="00832AFE" w:rsidP="00832AFE">
      <w:pPr>
        <w:spacing w:before="120" w:line="360" w:lineRule="auto"/>
        <w:rPr>
          <w:rFonts w:eastAsia="Arial" w:cs="Times New Roman"/>
          <w:b/>
          <w:bCs/>
          <w:lang w:val="en-US"/>
        </w:rPr>
      </w:pPr>
      <w:r w:rsidRPr="00AB2880">
        <w:rPr>
          <w:rFonts w:eastAsia="Arial" w:cs="Times New Roman"/>
          <w:b/>
          <w:bCs/>
          <w:lang w:val="en-US"/>
        </w:rPr>
        <w:t>Introduction:</w:t>
      </w:r>
    </w:p>
    <w:p w14:paraId="78B6DF6B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Thanking the respondent for participation.</w:t>
      </w:r>
    </w:p>
    <w:p w14:paraId="1AA6076E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Introducing myself and the study aim.</w:t>
      </w:r>
    </w:p>
    <w:p w14:paraId="6E77CEAA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Does the respondent have any questions? Answer them.</w:t>
      </w:r>
    </w:p>
    <w:p w14:paraId="05404972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The respondent may decide to withdraw at any time.</w:t>
      </w:r>
    </w:p>
    <w:p w14:paraId="0E4E4D4B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Check whether informed consent was received correctly.</w:t>
      </w:r>
    </w:p>
    <w:p w14:paraId="6CF7F688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Time indication (± 45-60 minutes).</w:t>
      </w:r>
    </w:p>
    <w:p w14:paraId="7FB9B9C3" w14:textId="77777777" w:rsidR="00832AFE" w:rsidRPr="00AB2880" w:rsidRDefault="00832AFE" w:rsidP="00832AFE">
      <w:pPr>
        <w:spacing w:before="120" w:line="360" w:lineRule="auto"/>
        <w:rPr>
          <w:rFonts w:eastAsia="Arial" w:cs="Times New Roman"/>
          <w:b/>
          <w:bCs/>
          <w:lang w:val="en-US"/>
        </w:rPr>
      </w:pPr>
      <w:r w:rsidRPr="00AB2880">
        <w:rPr>
          <w:rFonts w:eastAsia="Arial" w:cs="Times New Roman"/>
          <w:b/>
          <w:bCs/>
          <w:lang w:val="en-US"/>
        </w:rPr>
        <w:t>Topics:</w:t>
      </w:r>
    </w:p>
    <w:p w14:paraId="13185F82" w14:textId="77777777" w:rsidR="00832AFE" w:rsidRPr="00AB2880" w:rsidRDefault="00832AFE" w:rsidP="00832AFE">
      <w:pPr>
        <w:spacing w:line="360" w:lineRule="auto"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Demographics</w:t>
      </w:r>
    </w:p>
    <w:p w14:paraId="2914C6D5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Age.</w:t>
      </w:r>
    </w:p>
    <w:p w14:paraId="1D1CB398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EQF-level and occupation.</w:t>
      </w:r>
    </w:p>
    <w:p w14:paraId="71229C5E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Geographic area of operation.</w:t>
      </w:r>
    </w:p>
    <w:p w14:paraId="57D5AD4B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Years of work experience.</w:t>
      </w:r>
    </w:p>
    <w:p w14:paraId="3B660CDC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Total number of patients using AHMD (currently or in the past).</w:t>
      </w:r>
    </w:p>
    <w:p w14:paraId="55081C00" w14:textId="77777777" w:rsidR="00832AFE" w:rsidRPr="00AB2880" w:rsidRDefault="00832AFE" w:rsidP="00832AFE">
      <w:pPr>
        <w:spacing w:line="360" w:lineRule="auto"/>
        <w:rPr>
          <w:rFonts w:eastAsia="Arial" w:cs="Times New Roman"/>
          <w:lang w:val="en-US"/>
        </w:rPr>
      </w:pPr>
    </w:p>
    <w:p w14:paraId="3327222A" w14:textId="77777777" w:rsidR="00832AFE" w:rsidRPr="00AB2880" w:rsidRDefault="00832AFE" w:rsidP="00832AFE">
      <w:pPr>
        <w:spacing w:line="360" w:lineRule="auto"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Experience</w:t>
      </w:r>
    </w:p>
    <w:p w14:paraId="7F5669E3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What is your experience with AHMD?</w:t>
      </w:r>
      <w:r w:rsidRPr="00AB2880">
        <w:rPr>
          <w:rFonts w:eastAsia="Arial" w:cs="Times New Roman"/>
          <w:lang w:val="en-US"/>
        </w:rPr>
        <w:br/>
        <w:t>Probes: opinions, (dis)advantages, feasibility/credibility/accessibility/attractiveness, concerns.</w:t>
      </w:r>
    </w:p>
    <w:p w14:paraId="3129385B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What do patients and their family/informal caregivers think about AHMD?</w:t>
      </w:r>
      <w:r w:rsidRPr="00AB2880">
        <w:rPr>
          <w:rFonts w:eastAsia="Arial" w:cs="Times New Roman"/>
          <w:lang w:val="en-US"/>
        </w:rPr>
        <w:br/>
        <w:t>Probes: needs, wishes, how to motivate them.</w:t>
      </w:r>
    </w:p>
    <w:p w14:paraId="1563BD86" w14:textId="77777777" w:rsidR="00832AFE" w:rsidRPr="00AB2880" w:rsidRDefault="00832AFE" w:rsidP="00832AFE">
      <w:pPr>
        <w:spacing w:line="360" w:lineRule="auto"/>
        <w:rPr>
          <w:rFonts w:eastAsia="Arial" w:cs="Times New Roman"/>
          <w:lang w:val="en-US"/>
        </w:rPr>
      </w:pPr>
    </w:p>
    <w:p w14:paraId="2E6A7594" w14:textId="77777777" w:rsidR="00832AFE" w:rsidRPr="00AB2880" w:rsidRDefault="00832AFE" w:rsidP="00832AFE">
      <w:pPr>
        <w:spacing w:line="360" w:lineRule="auto"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Implementation</w:t>
      </w:r>
    </w:p>
    <w:p w14:paraId="452D7593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Can you tell me about the implementation of AHMD in your team?</w:t>
      </w:r>
      <w:r w:rsidRPr="00AB2880">
        <w:rPr>
          <w:rFonts w:eastAsia="Arial" w:cs="Times New Roman"/>
          <w:lang w:val="en-US"/>
        </w:rPr>
        <w:br/>
        <w:t xml:space="preserve">Probes: what went well, what did not go well, influences (organization, network, opinions of colleagues, influential people), leaders/managers. </w:t>
      </w:r>
    </w:p>
    <w:p w14:paraId="7C0454D3" w14:textId="77777777" w:rsidR="00832AFE" w:rsidRPr="00AB2880" w:rsidRDefault="00832AFE" w:rsidP="00832AFE">
      <w:pPr>
        <w:spacing w:line="360" w:lineRule="auto"/>
        <w:rPr>
          <w:rFonts w:eastAsia="Arial" w:cs="Times New Roman"/>
          <w:lang w:val="en-US"/>
        </w:rPr>
      </w:pPr>
    </w:p>
    <w:p w14:paraId="4D372D58" w14:textId="77777777" w:rsidR="00832AFE" w:rsidRPr="00AB2880" w:rsidRDefault="00832AFE" w:rsidP="00832AFE">
      <w:pPr>
        <w:spacing w:line="360" w:lineRule="auto"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Needs</w:t>
      </w:r>
    </w:p>
    <w:p w14:paraId="58D36B33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What do you as a home care professional need to successfully work with AHMD?</w:t>
      </w:r>
      <w:r w:rsidRPr="00AB2880">
        <w:rPr>
          <w:rFonts w:eastAsia="Arial" w:cs="Times New Roman"/>
          <w:lang w:val="en-US"/>
        </w:rPr>
        <w:br/>
        <w:t>Probes: knowledge, skills, confidence.</w:t>
      </w:r>
    </w:p>
    <w:p w14:paraId="41C46263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What does your team need to successfully work with AHMD?</w:t>
      </w:r>
      <w:r w:rsidRPr="00AB2880">
        <w:rPr>
          <w:rFonts w:eastAsia="Arial" w:cs="Times New Roman"/>
          <w:lang w:val="en-US"/>
        </w:rPr>
        <w:br/>
        <w:t>Probes: collaboration, feedback and monitoring, good example.</w:t>
      </w:r>
    </w:p>
    <w:bookmarkEnd w:id="0"/>
    <w:p w14:paraId="25FF4828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What do patients and their family/informal caregivers need to successfully use AHMD?</w:t>
      </w:r>
      <w:r w:rsidRPr="00AB2880">
        <w:rPr>
          <w:rFonts w:eastAsia="Arial" w:cs="Times New Roman"/>
          <w:lang w:val="en-US"/>
        </w:rPr>
        <w:br/>
        <w:t>Probes: needs, wishes, knowledge and skills.</w:t>
      </w:r>
    </w:p>
    <w:p w14:paraId="4D7FF85A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What is needed from the home care organization?</w:t>
      </w:r>
      <w:r w:rsidRPr="00AB2880">
        <w:rPr>
          <w:rFonts w:eastAsia="Arial" w:cs="Times New Roman"/>
          <w:lang w:val="en-US"/>
        </w:rPr>
        <w:br/>
        <w:t>Probes: finances (insurance companies, indications, resources, technical support), non-financial (staff, appreciation, training, management).</w:t>
      </w:r>
    </w:p>
    <w:p w14:paraId="41677C06" w14:textId="77777777" w:rsidR="00832AFE" w:rsidRPr="00AB2880" w:rsidRDefault="00832AFE" w:rsidP="00832AFE">
      <w:pPr>
        <w:spacing w:before="120" w:line="360" w:lineRule="auto"/>
        <w:rPr>
          <w:rFonts w:eastAsia="Arial" w:cs="Times New Roman"/>
          <w:b/>
          <w:bCs/>
          <w:lang w:val="en-US"/>
        </w:rPr>
      </w:pPr>
      <w:r w:rsidRPr="00AB2880">
        <w:rPr>
          <w:rFonts w:eastAsia="Arial" w:cs="Times New Roman"/>
          <w:b/>
          <w:bCs/>
          <w:lang w:val="en-US"/>
        </w:rPr>
        <w:t>Closing the interview:</w:t>
      </w:r>
    </w:p>
    <w:p w14:paraId="3A0DB82A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lastRenderedPageBreak/>
        <w:t>What are factors for success or failure in the use of AHMD, relevant for daily practice, that we have not yet discussed?</w:t>
      </w:r>
    </w:p>
    <w:p w14:paraId="3B5EEFC3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Explaining how information will be processed.</w:t>
      </w:r>
    </w:p>
    <w:p w14:paraId="4420D0C6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Asking whether respondent wants to participate in member check.</w:t>
      </w:r>
    </w:p>
    <w:p w14:paraId="39F619F7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Asking whether respondent wants to be updated about the results of the study.</w:t>
      </w:r>
    </w:p>
    <w:p w14:paraId="314EF0FF" w14:textId="77777777" w:rsidR="00832AFE" w:rsidRPr="00AB2880" w:rsidRDefault="00832AFE" w:rsidP="00832AFE">
      <w:pPr>
        <w:numPr>
          <w:ilvl w:val="0"/>
          <w:numId w:val="1"/>
        </w:numPr>
        <w:spacing w:line="360" w:lineRule="auto"/>
        <w:contextualSpacing/>
        <w:rPr>
          <w:rFonts w:eastAsia="Arial" w:cs="Times New Roman"/>
          <w:lang w:val="en-US"/>
        </w:rPr>
      </w:pPr>
      <w:r w:rsidRPr="00AB2880">
        <w:rPr>
          <w:rFonts w:eastAsia="Arial" w:cs="Times New Roman"/>
          <w:lang w:val="en-US"/>
        </w:rPr>
        <w:t>Thanking respondent again.</w:t>
      </w:r>
    </w:p>
    <w:p w14:paraId="2342022A" w14:textId="77777777" w:rsidR="00CE0380" w:rsidRDefault="00CE0380"/>
    <w:sectPr w:rsidR="00CE03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460BBB"/>
    <w:multiLevelType w:val="hybridMultilevel"/>
    <w:tmpl w:val="1CAEC45C"/>
    <w:lvl w:ilvl="0" w:tplc="9C06241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4963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bc0M7IwMDE0NzdV0lEKTi0uzszPAykwrgUAS0K8kCwAAAA="/>
  </w:docVars>
  <w:rsids>
    <w:rsidRoot w:val="00832AFE"/>
    <w:rsid w:val="0000015D"/>
    <w:rsid w:val="00013A77"/>
    <w:rsid w:val="000219D4"/>
    <w:rsid w:val="00021A9B"/>
    <w:rsid w:val="000226D4"/>
    <w:rsid w:val="000252EE"/>
    <w:rsid w:val="000331BA"/>
    <w:rsid w:val="00033359"/>
    <w:rsid w:val="00035852"/>
    <w:rsid w:val="00035AE2"/>
    <w:rsid w:val="00043CB7"/>
    <w:rsid w:val="00043F6B"/>
    <w:rsid w:val="0004489C"/>
    <w:rsid w:val="00061B6A"/>
    <w:rsid w:val="00062366"/>
    <w:rsid w:val="00066447"/>
    <w:rsid w:val="0007018C"/>
    <w:rsid w:val="00073CCD"/>
    <w:rsid w:val="00074A45"/>
    <w:rsid w:val="00074BA8"/>
    <w:rsid w:val="00077A32"/>
    <w:rsid w:val="0008154F"/>
    <w:rsid w:val="000829A7"/>
    <w:rsid w:val="000838DE"/>
    <w:rsid w:val="0008624D"/>
    <w:rsid w:val="00087C06"/>
    <w:rsid w:val="00090CDB"/>
    <w:rsid w:val="000A305A"/>
    <w:rsid w:val="000A62A3"/>
    <w:rsid w:val="000A63E7"/>
    <w:rsid w:val="000B1CDE"/>
    <w:rsid w:val="000C4A04"/>
    <w:rsid w:val="000D1D19"/>
    <w:rsid w:val="000D44E7"/>
    <w:rsid w:val="000D5854"/>
    <w:rsid w:val="000D7254"/>
    <w:rsid w:val="000E1434"/>
    <w:rsid w:val="000E1677"/>
    <w:rsid w:val="000E476C"/>
    <w:rsid w:val="000F266F"/>
    <w:rsid w:val="000F4C7A"/>
    <w:rsid w:val="000F4E64"/>
    <w:rsid w:val="000F50C7"/>
    <w:rsid w:val="000F52B2"/>
    <w:rsid w:val="00104166"/>
    <w:rsid w:val="00107259"/>
    <w:rsid w:val="00117B1F"/>
    <w:rsid w:val="00121027"/>
    <w:rsid w:val="0014029B"/>
    <w:rsid w:val="00142377"/>
    <w:rsid w:val="00142D26"/>
    <w:rsid w:val="0014339E"/>
    <w:rsid w:val="00143C96"/>
    <w:rsid w:val="00145122"/>
    <w:rsid w:val="00153092"/>
    <w:rsid w:val="0015650A"/>
    <w:rsid w:val="00157ABA"/>
    <w:rsid w:val="00164782"/>
    <w:rsid w:val="00174089"/>
    <w:rsid w:val="001742FD"/>
    <w:rsid w:val="00175CE1"/>
    <w:rsid w:val="00176011"/>
    <w:rsid w:val="001763FE"/>
    <w:rsid w:val="00176E89"/>
    <w:rsid w:val="00181F41"/>
    <w:rsid w:val="001955EF"/>
    <w:rsid w:val="00195EDB"/>
    <w:rsid w:val="0019681A"/>
    <w:rsid w:val="001A05FD"/>
    <w:rsid w:val="001A08DC"/>
    <w:rsid w:val="001A1DB6"/>
    <w:rsid w:val="001B1805"/>
    <w:rsid w:val="001B78CB"/>
    <w:rsid w:val="001C05BE"/>
    <w:rsid w:val="001C347F"/>
    <w:rsid w:val="001C492A"/>
    <w:rsid w:val="001C6EE6"/>
    <w:rsid w:val="001C70E8"/>
    <w:rsid w:val="001C7FDE"/>
    <w:rsid w:val="001D1A53"/>
    <w:rsid w:val="001E22DE"/>
    <w:rsid w:val="001E3B3E"/>
    <w:rsid w:val="001E68FE"/>
    <w:rsid w:val="001E6BA6"/>
    <w:rsid w:val="002016E5"/>
    <w:rsid w:val="002073DC"/>
    <w:rsid w:val="002130B2"/>
    <w:rsid w:val="0021553C"/>
    <w:rsid w:val="00216A25"/>
    <w:rsid w:val="0022404E"/>
    <w:rsid w:val="00227445"/>
    <w:rsid w:val="00233109"/>
    <w:rsid w:val="00233D0D"/>
    <w:rsid w:val="002357B7"/>
    <w:rsid w:val="00235E3A"/>
    <w:rsid w:val="002377F0"/>
    <w:rsid w:val="0024362E"/>
    <w:rsid w:val="002446E3"/>
    <w:rsid w:val="00246BB6"/>
    <w:rsid w:val="0025038A"/>
    <w:rsid w:val="00255600"/>
    <w:rsid w:val="00261102"/>
    <w:rsid w:val="00264A20"/>
    <w:rsid w:val="00271147"/>
    <w:rsid w:val="002731FD"/>
    <w:rsid w:val="00275E8A"/>
    <w:rsid w:val="002768E1"/>
    <w:rsid w:val="00281E2E"/>
    <w:rsid w:val="00285453"/>
    <w:rsid w:val="00292FD3"/>
    <w:rsid w:val="00295A08"/>
    <w:rsid w:val="0029604D"/>
    <w:rsid w:val="00297CE2"/>
    <w:rsid w:val="002A1DA1"/>
    <w:rsid w:val="002A4D59"/>
    <w:rsid w:val="002A6394"/>
    <w:rsid w:val="002C53DC"/>
    <w:rsid w:val="002C706E"/>
    <w:rsid w:val="002C71A8"/>
    <w:rsid w:val="002C7A50"/>
    <w:rsid w:val="002D1494"/>
    <w:rsid w:val="002D434E"/>
    <w:rsid w:val="002E0155"/>
    <w:rsid w:val="002E06F5"/>
    <w:rsid w:val="002E0BFF"/>
    <w:rsid w:val="002E1E55"/>
    <w:rsid w:val="002E3547"/>
    <w:rsid w:val="002E3BCD"/>
    <w:rsid w:val="002E7223"/>
    <w:rsid w:val="002F2F08"/>
    <w:rsid w:val="00305B92"/>
    <w:rsid w:val="00306C46"/>
    <w:rsid w:val="00313693"/>
    <w:rsid w:val="00332831"/>
    <w:rsid w:val="0033439D"/>
    <w:rsid w:val="00351D14"/>
    <w:rsid w:val="0035286D"/>
    <w:rsid w:val="00355EAA"/>
    <w:rsid w:val="003613B7"/>
    <w:rsid w:val="00362971"/>
    <w:rsid w:val="00362B4B"/>
    <w:rsid w:val="00370B9C"/>
    <w:rsid w:val="00372AC1"/>
    <w:rsid w:val="00373F1A"/>
    <w:rsid w:val="00374561"/>
    <w:rsid w:val="00374731"/>
    <w:rsid w:val="00376CBD"/>
    <w:rsid w:val="00377664"/>
    <w:rsid w:val="00391265"/>
    <w:rsid w:val="003926CF"/>
    <w:rsid w:val="00394F35"/>
    <w:rsid w:val="003A3322"/>
    <w:rsid w:val="003A3F43"/>
    <w:rsid w:val="003A7288"/>
    <w:rsid w:val="003B0A46"/>
    <w:rsid w:val="003B0A6E"/>
    <w:rsid w:val="003B3E0C"/>
    <w:rsid w:val="003B77B2"/>
    <w:rsid w:val="003C09B9"/>
    <w:rsid w:val="003C296A"/>
    <w:rsid w:val="003C3639"/>
    <w:rsid w:val="003D1829"/>
    <w:rsid w:val="003D30BE"/>
    <w:rsid w:val="003D69D9"/>
    <w:rsid w:val="003D7F5D"/>
    <w:rsid w:val="003E3424"/>
    <w:rsid w:val="003E3EDB"/>
    <w:rsid w:val="003E45AB"/>
    <w:rsid w:val="003E7087"/>
    <w:rsid w:val="003F041F"/>
    <w:rsid w:val="003F0968"/>
    <w:rsid w:val="00402EE1"/>
    <w:rsid w:val="00410422"/>
    <w:rsid w:val="00411C3E"/>
    <w:rsid w:val="0041708E"/>
    <w:rsid w:val="00421A68"/>
    <w:rsid w:val="00421D95"/>
    <w:rsid w:val="004237B1"/>
    <w:rsid w:val="004267C2"/>
    <w:rsid w:val="00430845"/>
    <w:rsid w:val="0043364A"/>
    <w:rsid w:val="00437D01"/>
    <w:rsid w:val="00440E1F"/>
    <w:rsid w:val="004432D1"/>
    <w:rsid w:val="004537E1"/>
    <w:rsid w:val="00453B75"/>
    <w:rsid w:val="004543DF"/>
    <w:rsid w:val="00455063"/>
    <w:rsid w:val="0045602B"/>
    <w:rsid w:val="00456744"/>
    <w:rsid w:val="00457406"/>
    <w:rsid w:val="004611FF"/>
    <w:rsid w:val="00473295"/>
    <w:rsid w:val="00473D2A"/>
    <w:rsid w:val="00474153"/>
    <w:rsid w:val="00474D3F"/>
    <w:rsid w:val="004812D6"/>
    <w:rsid w:val="00481AAB"/>
    <w:rsid w:val="0048363D"/>
    <w:rsid w:val="0048425D"/>
    <w:rsid w:val="00484CC9"/>
    <w:rsid w:val="00485132"/>
    <w:rsid w:val="00485F55"/>
    <w:rsid w:val="00493A8D"/>
    <w:rsid w:val="004C29FE"/>
    <w:rsid w:val="004C5153"/>
    <w:rsid w:val="004D5D04"/>
    <w:rsid w:val="004D6B2C"/>
    <w:rsid w:val="004D7E64"/>
    <w:rsid w:val="004E2B8A"/>
    <w:rsid w:val="004E3358"/>
    <w:rsid w:val="004E6CC3"/>
    <w:rsid w:val="004F01D3"/>
    <w:rsid w:val="004F2772"/>
    <w:rsid w:val="004F5E66"/>
    <w:rsid w:val="00502C7B"/>
    <w:rsid w:val="00511EE2"/>
    <w:rsid w:val="00511F6D"/>
    <w:rsid w:val="0052491F"/>
    <w:rsid w:val="00527540"/>
    <w:rsid w:val="00527B9D"/>
    <w:rsid w:val="00535899"/>
    <w:rsid w:val="005409B8"/>
    <w:rsid w:val="0054587F"/>
    <w:rsid w:val="00547D50"/>
    <w:rsid w:val="005505DC"/>
    <w:rsid w:val="00552F18"/>
    <w:rsid w:val="0055682D"/>
    <w:rsid w:val="00562B8E"/>
    <w:rsid w:val="005702E6"/>
    <w:rsid w:val="005728B7"/>
    <w:rsid w:val="00575322"/>
    <w:rsid w:val="005754B1"/>
    <w:rsid w:val="00581979"/>
    <w:rsid w:val="005910B5"/>
    <w:rsid w:val="005924AB"/>
    <w:rsid w:val="00593959"/>
    <w:rsid w:val="005A2505"/>
    <w:rsid w:val="005A42DB"/>
    <w:rsid w:val="005A5D4D"/>
    <w:rsid w:val="005A65F3"/>
    <w:rsid w:val="005B4571"/>
    <w:rsid w:val="005B690F"/>
    <w:rsid w:val="005B6F9F"/>
    <w:rsid w:val="005B7FC1"/>
    <w:rsid w:val="005C0A41"/>
    <w:rsid w:val="005C26B0"/>
    <w:rsid w:val="005C561B"/>
    <w:rsid w:val="005D0637"/>
    <w:rsid w:val="005D26B4"/>
    <w:rsid w:val="005D4DE4"/>
    <w:rsid w:val="005D59EE"/>
    <w:rsid w:val="005D73C8"/>
    <w:rsid w:val="005E062E"/>
    <w:rsid w:val="005E0ECC"/>
    <w:rsid w:val="005E45C1"/>
    <w:rsid w:val="005E5B3C"/>
    <w:rsid w:val="005E65DF"/>
    <w:rsid w:val="005F0DA0"/>
    <w:rsid w:val="005F1F53"/>
    <w:rsid w:val="005F34DC"/>
    <w:rsid w:val="00615DC8"/>
    <w:rsid w:val="00617BF5"/>
    <w:rsid w:val="0062511B"/>
    <w:rsid w:val="0062695A"/>
    <w:rsid w:val="00633B52"/>
    <w:rsid w:val="0063430F"/>
    <w:rsid w:val="006351A2"/>
    <w:rsid w:val="00641D42"/>
    <w:rsid w:val="00643404"/>
    <w:rsid w:val="00647EA1"/>
    <w:rsid w:val="0065184C"/>
    <w:rsid w:val="00655514"/>
    <w:rsid w:val="00656547"/>
    <w:rsid w:val="0065749A"/>
    <w:rsid w:val="006617FD"/>
    <w:rsid w:val="0066393A"/>
    <w:rsid w:val="0066622E"/>
    <w:rsid w:val="00666352"/>
    <w:rsid w:val="00666644"/>
    <w:rsid w:val="0066775A"/>
    <w:rsid w:val="0067064C"/>
    <w:rsid w:val="00671882"/>
    <w:rsid w:val="00672984"/>
    <w:rsid w:val="006805D1"/>
    <w:rsid w:val="00681476"/>
    <w:rsid w:val="00683053"/>
    <w:rsid w:val="006871C8"/>
    <w:rsid w:val="006901F9"/>
    <w:rsid w:val="0069289E"/>
    <w:rsid w:val="00692FE7"/>
    <w:rsid w:val="006A53C2"/>
    <w:rsid w:val="006A5F01"/>
    <w:rsid w:val="006B042C"/>
    <w:rsid w:val="006B1E32"/>
    <w:rsid w:val="006B50CD"/>
    <w:rsid w:val="006C07D6"/>
    <w:rsid w:val="006C174E"/>
    <w:rsid w:val="006D6486"/>
    <w:rsid w:val="006E1E95"/>
    <w:rsid w:val="006F0A00"/>
    <w:rsid w:val="006F168E"/>
    <w:rsid w:val="006F2EC0"/>
    <w:rsid w:val="006F3BD2"/>
    <w:rsid w:val="0070253A"/>
    <w:rsid w:val="00702A05"/>
    <w:rsid w:val="00711E39"/>
    <w:rsid w:val="007143F3"/>
    <w:rsid w:val="0072595D"/>
    <w:rsid w:val="0072639B"/>
    <w:rsid w:val="00727619"/>
    <w:rsid w:val="0073067E"/>
    <w:rsid w:val="007315AF"/>
    <w:rsid w:val="007344AE"/>
    <w:rsid w:val="0073636E"/>
    <w:rsid w:val="00740212"/>
    <w:rsid w:val="00741717"/>
    <w:rsid w:val="00745CED"/>
    <w:rsid w:val="00745E6B"/>
    <w:rsid w:val="00747320"/>
    <w:rsid w:val="0074785D"/>
    <w:rsid w:val="0075643F"/>
    <w:rsid w:val="00761F2E"/>
    <w:rsid w:val="00784B16"/>
    <w:rsid w:val="007861E4"/>
    <w:rsid w:val="007920E5"/>
    <w:rsid w:val="0079268C"/>
    <w:rsid w:val="00792F56"/>
    <w:rsid w:val="007939B0"/>
    <w:rsid w:val="00794A92"/>
    <w:rsid w:val="007A3C4A"/>
    <w:rsid w:val="007A5FD7"/>
    <w:rsid w:val="007B2540"/>
    <w:rsid w:val="007B5C9B"/>
    <w:rsid w:val="007C1B4F"/>
    <w:rsid w:val="007C2DE5"/>
    <w:rsid w:val="007C420B"/>
    <w:rsid w:val="007D41E6"/>
    <w:rsid w:val="007D442E"/>
    <w:rsid w:val="007D648E"/>
    <w:rsid w:val="007E1078"/>
    <w:rsid w:val="007E50DE"/>
    <w:rsid w:val="007E55CF"/>
    <w:rsid w:val="007F04CA"/>
    <w:rsid w:val="007F34CC"/>
    <w:rsid w:val="00804CEC"/>
    <w:rsid w:val="008144F4"/>
    <w:rsid w:val="00820973"/>
    <w:rsid w:val="008216CA"/>
    <w:rsid w:val="0082316B"/>
    <w:rsid w:val="0082525C"/>
    <w:rsid w:val="00827E25"/>
    <w:rsid w:val="00827F5C"/>
    <w:rsid w:val="0083258C"/>
    <w:rsid w:val="00832AFE"/>
    <w:rsid w:val="008332A9"/>
    <w:rsid w:val="00834D02"/>
    <w:rsid w:val="00837925"/>
    <w:rsid w:val="008416A5"/>
    <w:rsid w:val="008420A5"/>
    <w:rsid w:val="0085142A"/>
    <w:rsid w:val="00852BA6"/>
    <w:rsid w:val="008538F7"/>
    <w:rsid w:val="00857378"/>
    <w:rsid w:val="00865323"/>
    <w:rsid w:val="008668F7"/>
    <w:rsid w:val="00870BC4"/>
    <w:rsid w:val="00880614"/>
    <w:rsid w:val="00883549"/>
    <w:rsid w:val="008841DC"/>
    <w:rsid w:val="00887377"/>
    <w:rsid w:val="00894BC6"/>
    <w:rsid w:val="008A68A5"/>
    <w:rsid w:val="008B5852"/>
    <w:rsid w:val="008C11EE"/>
    <w:rsid w:val="008C2BB5"/>
    <w:rsid w:val="008C3348"/>
    <w:rsid w:val="008D06D4"/>
    <w:rsid w:val="008D3FF9"/>
    <w:rsid w:val="008D4985"/>
    <w:rsid w:val="008D4EEC"/>
    <w:rsid w:val="008E0DA8"/>
    <w:rsid w:val="008E55CA"/>
    <w:rsid w:val="008F16AA"/>
    <w:rsid w:val="00900846"/>
    <w:rsid w:val="00904A6F"/>
    <w:rsid w:val="00906A9D"/>
    <w:rsid w:val="00911266"/>
    <w:rsid w:val="00911A2D"/>
    <w:rsid w:val="0091205E"/>
    <w:rsid w:val="00912A0B"/>
    <w:rsid w:val="00914068"/>
    <w:rsid w:val="00915753"/>
    <w:rsid w:val="00921AFD"/>
    <w:rsid w:val="00930271"/>
    <w:rsid w:val="0093058C"/>
    <w:rsid w:val="00931912"/>
    <w:rsid w:val="009342D6"/>
    <w:rsid w:val="00937E47"/>
    <w:rsid w:val="009434F0"/>
    <w:rsid w:val="009453B4"/>
    <w:rsid w:val="00956A5F"/>
    <w:rsid w:val="00962D3A"/>
    <w:rsid w:val="00966A0D"/>
    <w:rsid w:val="0096771F"/>
    <w:rsid w:val="00972128"/>
    <w:rsid w:val="009764B1"/>
    <w:rsid w:val="00977EDC"/>
    <w:rsid w:val="00980738"/>
    <w:rsid w:val="009807E6"/>
    <w:rsid w:val="009871EB"/>
    <w:rsid w:val="009A70CE"/>
    <w:rsid w:val="009B3652"/>
    <w:rsid w:val="009B6221"/>
    <w:rsid w:val="009C056F"/>
    <w:rsid w:val="009C130C"/>
    <w:rsid w:val="009C5968"/>
    <w:rsid w:val="009D0202"/>
    <w:rsid w:val="009D3CA8"/>
    <w:rsid w:val="009D3D23"/>
    <w:rsid w:val="009D6A22"/>
    <w:rsid w:val="009E0C3E"/>
    <w:rsid w:val="009E43AF"/>
    <w:rsid w:val="009E48E2"/>
    <w:rsid w:val="009E6E26"/>
    <w:rsid w:val="009F6D60"/>
    <w:rsid w:val="00A011B9"/>
    <w:rsid w:val="00A01503"/>
    <w:rsid w:val="00A056EF"/>
    <w:rsid w:val="00A06BBF"/>
    <w:rsid w:val="00A13786"/>
    <w:rsid w:val="00A205DB"/>
    <w:rsid w:val="00A2242E"/>
    <w:rsid w:val="00A257B8"/>
    <w:rsid w:val="00A27C2C"/>
    <w:rsid w:val="00A352C3"/>
    <w:rsid w:val="00A373BF"/>
    <w:rsid w:val="00A37F59"/>
    <w:rsid w:val="00A42E82"/>
    <w:rsid w:val="00A50345"/>
    <w:rsid w:val="00A604BB"/>
    <w:rsid w:val="00A622B4"/>
    <w:rsid w:val="00A72F02"/>
    <w:rsid w:val="00A75B85"/>
    <w:rsid w:val="00A801F8"/>
    <w:rsid w:val="00A81671"/>
    <w:rsid w:val="00A81FA5"/>
    <w:rsid w:val="00A83103"/>
    <w:rsid w:val="00A83FF0"/>
    <w:rsid w:val="00A86BA1"/>
    <w:rsid w:val="00AB6A56"/>
    <w:rsid w:val="00AC2436"/>
    <w:rsid w:val="00AC53C6"/>
    <w:rsid w:val="00AD4C33"/>
    <w:rsid w:val="00AD6875"/>
    <w:rsid w:val="00AD6E0D"/>
    <w:rsid w:val="00AE1913"/>
    <w:rsid w:val="00AF162A"/>
    <w:rsid w:val="00AF2172"/>
    <w:rsid w:val="00AF21FA"/>
    <w:rsid w:val="00AF28BB"/>
    <w:rsid w:val="00B01808"/>
    <w:rsid w:val="00B0376C"/>
    <w:rsid w:val="00B05C53"/>
    <w:rsid w:val="00B07EB2"/>
    <w:rsid w:val="00B1258A"/>
    <w:rsid w:val="00B228D3"/>
    <w:rsid w:val="00B320CF"/>
    <w:rsid w:val="00B51416"/>
    <w:rsid w:val="00B51BD0"/>
    <w:rsid w:val="00B528AA"/>
    <w:rsid w:val="00B55BB5"/>
    <w:rsid w:val="00B66217"/>
    <w:rsid w:val="00B71059"/>
    <w:rsid w:val="00B71452"/>
    <w:rsid w:val="00B75247"/>
    <w:rsid w:val="00B75751"/>
    <w:rsid w:val="00B768DC"/>
    <w:rsid w:val="00B77093"/>
    <w:rsid w:val="00B8433F"/>
    <w:rsid w:val="00B84918"/>
    <w:rsid w:val="00B92FD8"/>
    <w:rsid w:val="00BA0247"/>
    <w:rsid w:val="00BA05D4"/>
    <w:rsid w:val="00BA2C4B"/>
    <w:rsid w:val="00BA6A91"/>
    <w:rsid w:val="00BC108C"/>
    <w:rsid w:val="00BC3167"/>
    <w:rsid w:val="00BC3EBD"/>
    <w:rsid w:val="00BC4F33"/>
    <w:rsid w:val="00BC5881"/>
    <w:rsid w:val="00BD2365"/>
    <w:rsid w:val="00BD2F1A"/>
    <w:rsid w:val="00BD575B"/>
    <w:rsid w:val="00BE1F38"/>
    <w:rsid w:val="00BE4F52"/>
    <w:rsid w:val="00BF61E6"/>
    <w:rsid w:val="00BF7418"/>
    <w:rsid w:val="00C007BC"/>
    <w:rsid w:val="00C0471D"/>
    <w:rsid w:val="00C11FDA"/>
    <w:rsid w:val="00C168C3"/>
    <w:rsid w:val="00C16FDF"/>
    <w:rsid w:val="00C21A2D"/>
    <w:rsid w:val="00C22739"/>
    <w:rsid w:val="00C23A9A"/>
    <w:rsid w:val="00C25DEB"/>
    <w:rsid w:val="00C26E8E"/>
    <w:rsid w:val="00C32CB5"/>
    <w:rsid w:val="00C34024"/>
    <w:rsid w:val="00C35917"/>
    <w:rsid w:val="00C36626"/>
    <w:rsid w:val="00C372DA"/>
    <w:rsid w:val="00C378D8"/>
    <w:rsid w:val="00C465F5"/>
    <w:rsid w:val="00C508B5"/>
    <w:rsid w:val="00C53920"/>
    <w:rsid w:val="00C55362"/>
    <w:rsid w:val="00C62785"/>
    <w:rsid w:val="00C64EA5"/>
    <w:rsid w:val="00C7019F"/>
    <w:rsid w:val="00C72A69"/>
    <w:rsid w:val="00C75666"/>
    <w:rsid w:val="00C82A4A"/>
    <w:rsid w:val="00C869DC"/>
    <w:rsid w:val="00C878A9"/>
    <w:rsid w:val="00CA170A"/>
    <w:rsid w:val="00CA2707"/>
    <w:rsid w:val="00CA3D2B"/>
    <w:rsid w:val="00CA5AEA"/>
    <w:rsid w:val="00CA6744"/>
    <w:rsid w:val="00CB1B5D"/>
    <w:rsid w:val="00CB43BD"/>
    <w:rsid w:val="00CD455F"/>
    <w:rsid w:val="00CE0380"/>
    <w:rsid w:val="00CE68BE"/>
    <w:rsid w:val="00CF1BCB"/>
    <w:rsid w:val="00CF2976"/>
    <w:rsid w:val="00CF50AD"/>
    <w:rsid w:val="00D073E7"/>
    <w:rsid w:val="00D164C1"/>
    <w:rsid w:val="00D1703C"/>
    <w:rsid w:val="00D17455"/>
    <w:rsid w:val="00D21AE6"/>
    <w:rsid w:val="00D25543"/>
    <w:rsid w:val="00D2597B"/>
    <w:rsid w:val="00D3051D"/>
    <w:rsid w:val="00D3163B"/>
    <w:rsid w:val="00D35B3F"/>
    <w:rsid w:val="00D4080E"/>
    <w:rsid w:val="00D42CC3"/>
    <w:rsid w:val="00D44AB4"/>
    <w:rsid w:val="00D45AB1"/>
    <w:rsid w:val="00D45B10"/>
    <w:rsid w:val="00D4718B"/>
    <w:rsid w:val="00D607B6"/>
    <w:rsid w:val="00D772A4"/>
    <w:rsid w:val="00D84146"/>
    <w:rsid w:val="00D961B6"/>
    <w:rsid w:val="00DA059D"/>
    <w:rsid w:val="00DA16B0"/>
    <w:rsid w:val="00DA31D5"/>
    <w:rsid w:val="00DA5065"/>
    <w:rsid w:val="00DA6A9B"/>
    <w:rsid w:val="00DB7CFF"/>
    <w:rsid w:val="00DC00FE"/>
    <w:rsid w:val="00DC7243"/>
    <w:rsid w:val="00DC7F35"/>
    <w:rsid w:val="00DD493D"/>
    <w:rsid w:val="00DE0583"/>
    <w:rsid w:val="00DE1D01"/>
    <w:rsid w:val="00DE2B03"/>
    <w:rsid w:val="00DE6EBA"/>
    <w:rsid w:val="00DE71EC"/>
    <w:rsid w:val="00DE7F17"/>
    <w:rsid w:val="00DF24BE"/>
    <w:rsid w:val="00DF5842"/>
    <w:rsid w:val="00DF7207"/>
    <w:rsid w:val="00DF7F31"/>
    <w:rsid w:val="00E01FB8"/>
    <w:rsid w:val="00E03932"/>
    <w:rsid w:val="00E0435B"/>
    <w:rsid w:val="00E0474D"/>
    <w:rsid w:val="00E124F5"/>
    <w:rsid w:val="00E140CD"/>
    <w:rsid w:val="00E168BE"/>
    <w:rsid w:val="00E22DCC"/>
    <w:rsid w:val="00E24BFF"/>
    <w:rsid w:val="00E27B3C"/>
    <w:rsid w:val="00E317B9"/>
    <w:rsid w:val="00E33DAD"/>
    <w:rsid w:val="00E4077B"/>
    <w:rsid w:val="00E42123"/>
    <w:rsid w:val="00E4217C"/>
    <w:rsid w:val="00E512FB"/>
    <w:rsid w:val="00E534AB"/>
    <w:rsid w:val="00E55168"/>
    <w:rsid w:val="00E61570"/>
    <w:rsid w:val="00E7138F"/>
    <w:rsid w:val="00E7580F"/>
    <w:rsid w:val="00E820A1"/>
    <w:rsid w:val="00E83D1B"/>
    <w:rsid w:val="00E85A65"/>
    <w:rsid w:val="00E94115"/>
    <w:rsid w:val="00E94D17"/>
    <w:rsid w:val="00E95A32"/>
    <w:rsid w:val="00EA5E74"/>
    <w:rsid w:val="00EC1309"/>
    <w:rsid w:val="00EC549D"/>
    <w:rsid w:val="00EC6E00"/>
    <w:rsid w:val="00ED03B0"/>
    <w:rsid w:val="00ED32E2"/>
    <w:rsid w:val="00ED4290"/>
    <w:rsid w:val="00ED6298"/>
    <w:rsid w:val="00ED760F"/>
    <w:rsid w:val="00EE13FB"/>
    <w:rsid w:val="00EE291B"/>
    <w:rsid w:val="00EF07FE"/>
    <w:rsid w:val="00EF37B3"/>
    <w:rsid w:val="00EF55D8"/>
    <w:rsid w:val="00F0099F"/>
    <w:rsid w:val="00F02870"/>
    <w:rsid w:val="00F033E2"/>
    <w:rsid w:val="00F14D3A"/>
    <w:rsid w:val="00F15F20"/>
    <w:rsid w:val="00F15F6A"/>
    <w:rsid w:val="00F233E4"/>
    <w:rsid w:val="00F2443F"/>
    <w:rsid w:val="00F25983"/>
    <w:rsid w:val="00F35327"/>
    <w:rsid w:val="00F416CA"/>
    <w:rsid w:val="00F41BEA"/>
    <w:rsid w:val="00F42990"/>
    <w:rsid w:val="00F47091"/>
    <w:rsid w:val="00F53870"/>
    <w:rsid w:val="00F6458D"/>
    <w:rsid w:val="00F65FB6"/>
    <w:rsid w:val="00F661FC"/>
    <w:rsid w:val="00F67FDD"/>
    <w:rsid w:val="00F86A34"/>
    <w:rsid w:val="00F91E76"/>
    <w:rsid w:val="00F934A5"/>
    <w:rsid w:val="00FA2E40"/>
    <w:rsid w:val="00FA43B3"/>
    <w:rsid w:val="00FB2280"/>
    <w:rsid w:val="00FB2287"/>
    <w:rsid w:val="00FB2AF1"/>
    <w:rsid w:val="00FB3C8E"/>
    <w:rsid w:val="00FB6A8E"/>
    <w:rsid w:val="00FC079E"/>
    <w:rsid w:val="00FC2FF2"/>
    <w:rsid w:val="00FC596F"/>
    <w:rsid w:val="00FD270C"/>
    <w:rsid w:val="00FD6190"/>
    <w:rsid w:val="00FD77F2"/>
    <w:rsid w:val="00FE1BFF"/>
    <w:rsid w:val="00FE4CB6"/>
    <w:rsid w:val="00FF3587"/>
    <w:rsid w:val="00FF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66E695"/>
  <w15:chartTrackingRefBased/>
  <w15:docId w15:val="{E65836AA-89BF-41DA-9188-BCC116FF0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32AFE"/>
    <w:pPr>
      <w:spacing w:after="0" w:line="480" w:lineRule="auto"/>
    </w:pPr>
    <w:rPr>
      <w:rFonts w:ascii="Arial" w:eastAsia="Times New Roman" w:hAnsi="Arial" w:cs="Arial"/>
      <w:sz w:val="20"/>
      <w:lang w:val="en-AU" w:eastAsia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645</Characters>
  <Application>Microsoft Office Word</Application>
  <DocSecurity>0</DocSecurity>
  <Lines>13</Lines>
  <Paragraphs>3</Paragraphs>
  <ScaleCrop>false</ScaleCrop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Mostert</dc:creator>
  <cp:keywords/>
  <dc:description/>
  <cp:lastModifiedBy>Cheryl Mostert</cp:lastModifiedBy>
  <cp:revision>2</cp:revision>
  <dcterms:created xsi:type="dcterms:W3CDTF">2023-01-05T21:18:00Z</dcterms:created>
  <dcterms:modified xsi:type="dcterms:W3CDTF">2023-01-05T21:18:00Z</dcterms:modified>
</cp:coreProperties>
</file>